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71AD7" w14:textId="24F4BFA4" w:rsidR="00175258" w:rsidRPr="00175258" w:rsidRDefault="00175258" w:rsidP="00175258">
      <w:pPr>
        <w:shd w:val="clear" w:color="auto" w:fill="FFFFFF"/>
        <w:spacing w:after="240"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TASK</w:t>
      </w:r>
    </w:p>
    <w:p w14:paraId="0E0BCDDE" w14:textId="44A5EBE2" w:rsidR="00175258" w:rsidRPr="00175258" w:rsidRDefault="00175258" w:rsidP="00175258">
      <w:pPr>
        <w:shd w:val="clear" w:color="auto" w:fill="FFFFFF"/>
        <w:spacing w:after="240"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This project was completed as a part of assessment for Data Science with Python module. We used different Python libraries such as NumPy, SciPy, Pandas, scikit-learn and matplotlib to complete the given analysis and visualization tasks</w:t>
      </w:r>
    </w:p>
    <w:p w14:paraId="75E580DB" w14:textId="77777777" w:rsidR="00175258" w:rsidRPr="00175258" w:rsidRDefault="00175258" w:rsidP="00175258">
      <w:pPr>
        <w:shd w:val="clear" w:color="auto" w:fill="FFFFFF"/>
        <w:spacing w:after="240"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To perform these tasks, you can use any of the different Python libraries such as NumPy, SciPy, Pandas, scikit-learn and matplotlib.</w:t>
      </w:r>
    </w:p>
    <w:p w14:paraId="008D4F25" w14:textId="77777777" w:rsidR="00175258" w:rsidRPr="00175258" w:rsidRDefault="00175258" w:rsidP="00175258">
      <w:pPr>
        <w:numPr>
          <w:ilvl w:val="0"/>
          <w:numId w:val="1"/>
        </w:numPr>
        <w:shd w:val="clear" w:color="auto" w:fill="FFFFFF"/>
        <w:spacing w:before="100" w:beforeAutospacing="1"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Import data into Python environment.</w:t>
      </w:r>
    </w:p>
    <w:p w14:paraId="4821DC0A"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Provide the trend chart for the number of complaints at monthly and daily granularity levels.</w:t>
      </w:r>
    </w:p>
    <w:p w14:paraId="56033BCE"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Provide a table with the frequency of complaint types.</w:t>
      </w:r>
    </w:p>
    <w:p w14:paraId="551A40C6"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Which complaint types are maximum i.e., around internet, network issues, or across any other domains.</w:t>
      </w:r>
    </w:p>
    <w:p w14:paraId="6B33DE31"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Create a new categorical variable with value as Open and Closed. Open &amp; Pending is to be categorized as Open and Closed &amp; Solved is to be categorized as Closed.</w:t>
      </w:r>
    </w:p>
    <w:p w14:paraId="3FDFFE14"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Provide state wise status of complaints in a stacked bar chart. Use the categorized variable from Q5. Provide insights on:</w:t>
      </w:r>
    </w:p>
    <w:p w14:paraId="0F231DE9"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Which state has the maximum complaints</w:t>
      </w:r>
    </w:p>
    <w:p w14:paraId="513F228D" w14:textId="77777777"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Which state has the highest percentage of unresolved complaints</w:t>
      </w:r>
    </w:p>
    <w:p w14:paraId="7E1D49D2" w14:textId="5C68C540" w:rsidR="00175258" w:rsidRPr="00175258" w:rsidRDefault="00175258" w:rsidP="00175258">
      <w:pPr>
        <w:numPr>
          <w:ilvl w:val="0"/>
          <w:numId w:val="1"/>
        </w:numPr>
        <w:shd w:val="clear" w:color="auto" w:fill="FFFFFF"/>
        <w:spacing w:before="60" w:after="100" w:afterAutospacing="1" w:line="240" w:lineRule="auto"/>
        <w:rPr>
          <w:rFonts w:eastAsia="Times New Roman" w:cstheme="minorHAnsi"/>
          <w:color w:val="24292E"/>
          <w:sz w:val="28"/>
          <w:szCs w:val="28"/>
          <w:lang w:eastAsia="en-IN"/>
        </w:rPr>
      </w:pPr>
      <w:r w:rsidRPr="00175258">
        <w:rPr>
          <w:rFonts w:eastAsia="Times New Roman" w:cstheme="minorHAnsi"/>
          <w:color w:val="24292E"/>
          <w:sz w:val="28"/>
          <w:szCs w:val="28"/>
          <w:lang w:eastAsia="en-IN"/>
        </w:rPr>
        <w:t>Provide the percentage of complaints resolved till date, which were received through the Internet and customer care calls.</w:t>
      </w:r>
    </w:p>
    <w:p w14:paraId="4210830C" w14:textId="77777777" w:rsidR="00175258" w:rsidRPr="00175258" w:rsidRDefault="00175258" w:rsidP="00175258">
      <w:pPr>
        <w:shd w:val="clear" w:color="auto" w:fill="FFFFFF"/>
        <w:spacing w:after="180" w:line="240" w:lineRule="auto"/>
        <w:rPr>
          <w:rFonts w:eastAsia="Times New Roman" w:cstheme="minorHAnsi"/>
          <w:color w:val="292F32"/>
          <w:sz w:val="28"/>
          <w:szCs w:val="28"/>
          <w:lang w:eastAsia="en-IN"/>
        </w:rPr>
      </w:pPr>
      <w:r w:rsidRPr="00175258">
        <w:rPr>
          <w:rFonts w:eastAsia="Times New Roman" w:cstheme="minorHAnsi"/>
          <w:color w:val="292F32"/>
          <w:sz w:val="28"/>
          <w:szCs w:val="28"/>
          <w:lang w:eastAsia="en-IN"/>
        </w:rPr>
        <w:t>DESCRIPTION</w:t>
      </w:r>
    </w:p>
    <w:p w14:paraId="0E8031E3" w14:textId="77777777" w:rsidR="00175258" w:rsidRPr="00175258" w:rsidRDefault="00175258" w:rsidP="00175258">
      <w:pPr>
        <w:shd w:val="clear" w:color="auto" w:fill="FFFFFF"/>
        <w:spacing w:after="150" w:line="240" w:lineRule="auto"/>
        <w:rPr>
          <w:rFonts w:eastAsia="Times New Roman" w:cstheme="minorHAnsi"/>
          <w:color w:val="4D575D"/>
          <w:sz w:val="28"/>
          <w:szCs w:val="28"/>
          <w:lang w:eastAsia="en-IN"/>
        </w:rPr>
      </w:pPr>
      <w:r w:rsidRPr="00175258">
        <w:rPr>
          <w:rFonts w:eastAsia="Times New Roman" w:cstheme="minorHAnsi"/>
          <w:color w:val="4D575D"/>
          <w:sz w:val="28"/>
          <w:szCs w:val="28"/>
          <w:lang w:eastAsia="en-IN"/>
        </w:rPr>
        <w:t>Comcast is an American global telecommunication company. The firm has been providing terrible customer service. They continue to fall short despite repeated promises to improve. Only last month (October 2016) the authority fined them a $2.3 million, after receiving over 1000 consumer complaints.</w:t>
      </w:r>
    </w:p>
    <w:p w14:paraId="670692BA" w14:textId="77777777" w:rsidR="00175258" w:rsidRPr="00175258" w:rsidRDefault="00175258" w:rsidP="00175258">
      <w:pPr>
        <w:shd w:val="clear" w:color="auto" w:fill="FFFFFF"/>
        <w:spacing w:after="150" w:line="240" w:lineRule="auto"/>
        <w:rPr>
          <w:rFonts w:eastAsia="Times New Roman" w:cstheme="minorHAnsi"/>
          <w:color w:val="4D575D"/>
          <w:sz w:val="28"/>
          <w:szCs w:val="28"/>
          <w:lang w:eastAsia="en-IN"/>
        </w:rPr>
      </w:pPr>
      <w:r w:rsidRPr="00175258">
        <w:rPr>
          <w:rFonts w:eastAsia="Times New Roman" w:cstheme="minorHAnsi"/>
          <w:color w:val="4D575D"/>
          <w:sz w:val="28"/>
          <w:szCs w:val="28"/>
          <w:lang w:eastAsia="en-IN"/>
        </w:rPr>
        <w:t>The existing database will serve as a repository of public customer complaints filed against Comcast.</w:t>
      </w:r>
      <w:r w:rsidRPr="00175258">
        <w:rPr>
          <w:rFonts w:eastAsia="Times New Roman" w:cstheme="minorHAnsi"/>
          <w:color w:val="4D575D"/>
          <w:sz w:val="28"/>
          <w:szCs w:val="28"/>
          <w:lang w:eastAsia="en-IN"/>
        </w:rPr>
        <w:br/>
        <w:t>It will help to pin down what is wrong with Comcast's customer service.</w:t>
      </w:r>
    </w:p>
    <w:p w14:paraId="0237CB6E" w14:textId="77777777" w:rsidR="00175258" w:rsidRPr="00175258" w:rsidRDefault="00175258" w:rsidP="00175258">
      <w:pPr>
        <w:shd w:val="clear" w:color="auto" w:fill="FFFFFF"/>
        <w:spacing w:after="150" w:line="240" w:lineRule="auto"/>
        <w:rPr>
          <w:rFonts w:eastAsia="Times New Roman" w:cstheme="minorHAnsi"/>
          <w:color w:val="4D575D"/>
          <w:sz w:val="28"/>
          <w:szCs w:val="28"/>
          <w:lang w:eastAsia="en-IN"/>
        </w:rPr>
      </w:pPr>
      <w:r w:rsidRPr="00175258">
        <w:rPr>
          <w:rFonts w:eastAsia="Times New Roman" w:cstheme="minorHAnsi"/>
          <w:b/>
          <w:bCs/>
          <w:color w:val="4D575D"/>
          <w:sz w:val="28"/>
          <w:szCs w:val="28"/>
          <w:u w:val="single"/>
          <w:lang w:eastAsia="en-IN"/>
        </w:rPr>
        <w:t>Data Dictionary</w:t>
      </w:r>
    </w:p>
    <w:p w14:paraId="3183F6FB"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Ticket #: Ticket number assigned to each complaint</w:t>
      </w:r>
    </w:p>
    <w:p w14:paraId="2EA6C19F"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Customer Complaint: Description of complaint</w:t>
      </w:r>
    </w:p>
    <w:p w14:paraId="4E5EB159"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Date: Date of complaint</w:t>
      </w:r>
    </w:p>
    <w:p w14:paraId="21C69334"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lastRenderedPageBreak/>
        <w:t>Time: Time of complaint</w:t>
      </w:r>
    </w:p>
    <w:p w14:paraId="5A09ECA2"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Received Via: Mode of communication of the complaint</w:t>
      </w:r>
    </w:p>
    <w:p w14:paraId="49C7EC47"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City: Customer city</w:t>
      </w:r>
    </w:p>
    <w:p w14:paraId="15C02913"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State: Customer state</w:t>
      </w:r>
    </w:p>
    <w:p w14:paraId="07F48A1C"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proofErr w:type="spellStart"/>
      <w:r w:rsidRPr="00175258">
        <w:rPr>
          <w:rFonts w:eastAsia="Times New Roman" w:cstheme="minorHAnsi"/>
          <w:color w:val="4D575D"/>
          <w:sz w:val="28"/>
          <w:szCs w:val="28"/>
          <w:lang w:eastAsia="en-IN"/>
        </w:rPr>
        <w:t>Zipcode</w:t>
      </w:r>
      <w:proofErr w:type="spellEnd"/>
      <w:r w:rsidRPr="00175258">
        <w:rPr>
          <w:rFonts w:eastAsia="Times New Roman" w:cstheme="minorHAnsi"/>
          <w:color w:val="4D575D"/>
          <w:sz w:val="28"/>
          <w:szCs w:val="28"/>
          <w:lang w:eastAsia="en-IN"/>
        </w:rPr>
        <w:t>: Customer zip</w:t>
      </w:r>
    </w:p>
    <w:p w14:paraId="4B62FD3B"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Status: Status of complaint</w:t>
      </w:r>
    </w:p>
    <w:p w14:paraId="2F99AEF4" w14:textId="77777777" w:rsidR="00175258" w:rsidRPr="00175258" w:rsidRDefault="00175258" w:rsidP="00175258">
      <w:pPr>
        <w:numPr>
          <w:ilvl w:val="0"/>
          <w:numId w:val="2"/>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Filing on behalf of someone</w:t>
      </w:r>
    </w:p>
    <w:p w14:paraId="35D99D69" w14:textId="77777777" w:rsidR="00175258" w:rsidRPr="00175258" w:rsidRDefault="00175258" w:rsidP="00175258">
      <w:pPr>
        <w:shd w:val="clear" w:color="auto" w:fill="FFFFFF"/>
        <w:spacing w:after="150" w:line="240" w:lineRule="auto"/>
        <w:rPr>
          <w:rFonts w:eastAsia="Times New Roman" w:cstheme="minorHAnsi"/>
          <w:color w:val="4D575D"/>
          <w:sz w:val="28"/>
          <w:szCs w:val="28"/>
          <w:lang w:eastAsia="en-IN"/>
        </w:rPr>
      </w:pPr>
      <w:r w:rsidRPr="00175258">
        <w:rPr>
          <w:rFonts w:eastAsia="Times New Roman" w:cstheme="minorHAnsi"/>
          <w:b/>
          <w:bCs/>
          <w:color w:val="4D575D"/>
          <w:sz w:val="28"/>
          <w:szCs w:val="28"/>
          <w:u w:val="single"/>
          <w:lang w:eastAsia="en-IN"/>
        </w:rPr>
        <w:t>Analysis Task</w:t>
      </w:r>
    </w:p>
    <w:p w14:paraId="787885A8" w14:textId="0DCB0A16" w:rsidR="00175258" w:rsidRPr="00175258" w:rsidRDefault="00175258" w:rsidP="00175258">
      <w:pPr>
        <w:shd w:val="clear" w:color="auto" w:fill="FFFFFF"/>
        <w:spacing w:after="150" w:line="240" w:lineRule="auto"/>
        <w:ind w:left="600"/>
        <w:rPr>
          <w:rFonts w:eastAsia="Times New Roman" w:cstheme="minorHAnsi"/>
          <w:color w:val="4D575D"/>
          <w:sz w:val="28"/>
          <w:szCs w:val="28"/>
          <w:lang w:eastAsia="en-IN"/>
        </w:rPr>
      </w:pPr>
      <w:r w:rsidRPr="00175258">
        <w:rPr>
          <w:rFonts w:eastAsia="Times New Roman" w:cstheme="minorHAnsi"/>
          <w:color w:val="4D575D"/>
          <w:sz w:val="28"/>
          <w:szCs w:val="28"/>
          <w:lang w:eastAsia="en-IN"/>
        </w:rPr>
        <w:t xml:space="preserve">- Import data into </w:t>
      </w:r>
      <w:r>
        <w:rPr>
          <w:rFonts w:eastAsia="Times New Roman" w:cstheme="minorHAnsi"/>
          <w:color w:val="4D575D"/>
          <w:sz w:val="28"/>
          <w:szCs w:val="28"/>
          <w:lang w:eastAsia="en-IN"/>
        </w:rPr>
        <w:t>Python</w:t>
      </w:r>
      <w:r w:rsidRPr="00175258">
        <w:rPr>
          <w:rFonts w:eastAsia="Times New Roman" w:cstheme="minorHAnsi"/>
          <w:color w:val="4D575D"/>
          <w:sz w:val="28"/>
          <w:szCs w:val="28"/>
          <w:lang w:eastAsia="en-IN"/>
        </w:rPr>
        <w:t xml:space="preserve"> environment.</w:t>
      </w:r>
      <w:r w:rsidRPr="00175258">
        <w:rPr>
          <w:rFonts w:eastAsia="Times New Roman" w:cstheme="minorHAnsi"/>
          <w:color w:val="4D575D"/>
          <w:sz w:val="28"/>
          <w:szCs w:val="28"/>
          <w:lang w:eastAsia="en-IN"/>
        </w:rPr>
        <w:br/>
        <w:t>- Provide the trend chart for the number of complaints at monthly and daily granularity levels.</w:t>
      </w:r>
      <w:r w:rsidRPr="00175258">
        <w:rPr>
          <w:rFonts w:eastAsia="Times New Roman" w:cstheme="minorHAnsi"/>
          <w:color w:val="4D575D"/>
          <w:sz w:val="28"/>
          <w:szCs w:val="28"/>
          <w:lang w:eastAsia="en-IN"/>
        </w:rPr>
        <w:br/>
        <w:t>- Provide a table with the frequency of complaint types.</w:t>
      </w:r>
    </w:p>
    <w:p w14:paraId="42AC66EE" w14:textId="77777777" w:rsidR="00175258" w:rsidRPr="00175258" w:rsidRDefault="00175258" w:rsidP="00175258">
      <w:pPr>
        <w:numPr>
          <w:ilvl w:val="0"/>
          <w:numId w:val="3"/>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Which complaint types are maximum i.e., around internet, network issues, or across any other domains.</w:t>
      </w:r>
    </w:p>
    <w:p w14:paraId="6AF59DB0" w14:textId="77777777" w:rsidR="00175258" w:rsidRPr="00175258" w:rsidRDefault="00175258" w:rsidP="00175258">
      <w:pPr>
        <w:shd w:val="clear" w:color="auto" w:fill="FFFFFF"/>
        <w:spacing w:after="150" w:line="240" w:lineRule="auto"/>
        <w:ind w:left="600"/>
        <w:rPr>
          <w:rFonts w:eastAsia="Times New Roman" w:cstheme="minorHAnsi"/>
          <w:color w:val="4D575D"/>
          <w:sz w:val="28"/>
          <w:szCs w:val="28"/>
          <w:lang w:eastAsia="en-IN"/>
        </w:rPr>
      </w:pPr>
      <w:r w:rsidRPr="00175258">
        <w:rPr>
          <w:rFonts w:eastAsia="Times New Roman" w:cstheme="minorHAnsi"/>
          <w:color w:val="4D575D"/>
          <w:sz w:val="28"/>
          <w:szCs w:val="28"/>
          <w:lang w:eastAsia="en-IN"/>
        </w:rPr>
        <w:t>- Create a new categorical variable with value as Open and Closed. Open &amp; Pending is to be categorized as Open and Closed &amp; Solved is to be categorized as Closed.</w:t>
      </w:r>
      <w:r w:rsidRPr="00175258">
        <w:rPr>
          <w:rFonts w:eastAsia="Times New Roman" w:cstheme="minorHAnsi"/>
          <w:color w:val="4D575D"/>
          <w:sz w:val="28"/>
          <w:szCs w:val="28"/>
          <w:lang w:eastAsia="en-IN"/>
        </w:rPr>
        <w:br/>
        <w:t>- Provide state wise status of complaints in a stacked bar chart. Use the categorized variable from Q3. Provide insights on:</w:t>
      </w:r>
    </w:p>
    <w:p w14:paraId="6BAF51FC" w14:textId="77777777" w:rsidR="00175258" w:rsidRPr="00175258" w:rsidRDefault="00175258" w:rsidP="00175258">
      <w:pPr>
        <w:numPr>
          <w:ilvl w:val="0"/>
          <w:numId w:val="4"/>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Which state has the maximum complaints</w:t>
      </w:r>
    </w:p>
    <w:p w14:paraId="3FE923DD" w14:textId="77777777" w:rsidR="00175258" w:rsidRPr="00175258" w:rsidRDefault="00175258" w:rsidP="00175258">
      <w:pPr>
        <w:numPr>
          <w:ilvl w:val="0"/>
          <w:numId w:val="4"/>
        </w:numPr>
        <w:shd w:val="clear" w:color="auto" w:fill="FFFFFF"/>
        <w:spacing w:after="0" w:line="240" w:lineRule="auto"/>
        <w:ind w:left="0"/>
        <w:rPr>
          <w:rFonts w:eastAsia="Times New Roman" w:cstheme="minorHAnsi"/>
          <w:color w:val="4D575D"/>
          <w:sz w:val="28"/>
          <w:szCs w:val="28"/>
          <w:lang w:eastAsia="en-IN"/>
        </w:rPr>
      </w:pPr>
      <w:r w:rsidRPr="00175258">
        <w:rPr>
          <w:rFonts w:eastAsia="Times New Roman" w:cstheme="minorHAnsi"/>
          <w:color w:val="4D575D"/>
          <w:sz w:val="28"/>
          <w:szCs w:val="28"/>
          <w:lang w:eastAsia="en-IN"/>
        </w:rPr>
        <w:t>Which state has the highest percentage of unresolved complaints</w:t>
      </w:r>
    </w:p>
    <w:p w14:paraId="6E119DBD" w14:textId="5849A834" w:rsidR="00175258" w:rsidRPr="00175258" w:rsidRDefault="00175258" w:rsidP="00175258">
      <w:pPr>
        <w:shd w:val="clear" w:color="auto" w:fill="FFFFFF"/>
        <w:spacing w:after="150" w:line="240" w:lineRule="auto"/>
        <w:ind w:left="600"/>
        <w:rPr>
          <w:rFonts w:eastAsia="Times New Roman" w:cstheme="minorHAnsi"/>
          <w:color w:val="4D575D"/>
          <w:sz w:val="28"/>
          <w:szCs w:val="28"/>
          <w:lang w:eastAsia="en-IN"/>
        </w:rPr>
      </w:pPr>
      <w:r w:rsidRPr="00175258">
        <w:rPr>
          <w:rFonts w:eastAsia="Times New Roman" w:cstheme="minorHAnsi"/>
          <w:color w:val="4D575D"/>
          <w:sz w:val="28"/>
          <w:szCs w:val="28"/>
          <w:lang w:eastAsia="en-IN"/>
        </w:rPr>
        <w:t xml:space="preserve">- Provide the percentage of complaints resolved till date, which were received through </w:t>
      </w:r>
      <w:r w:rsidRPr="00175258">
        <w:rPr>
          <w:rFonts w:eastAsia="Times New Roman" w:cstheme="minorHAnsi"/>
          <w:color w:val="4D575D"/>
          <w:sz w:val="28"/>
          <w:szCs w:val="28"/>
          <w:lang w:eastAsia="en-IN"/>
        </w:rPr>
        <w:t>the Internet</w:t>
      </w:r>
      <w:r w:rsidRPr="00175258">
        <w:rPr>
          <w:rFonts w:eastAsia="Times New Roman" w:cstheme="minorHAnsi"/>
          <w:color w:val="4D575D"/>
          <w:sz w:val="28"/>
          <w:szCs w:val="28"/>
          <w:lang w:eastAsia="en-IN"/>
        </w:rPr>
        <w:t xml:space="preserve"> and customer care calls.</w:t>
      </w:r>
    </w:p>
    <w:p w14:paraId="34DD4E4D" w14:textId="77777777" w:rsidR="00175258" w:rsidRPr="00175258" w:rsidRDefault="00175258" w:rsidP="00175258">
      <w:pPr>
        <w:shd w:val="clear" w:color="auto" w:fill="FFFFFF"/>
        <w:spacing w:after="150" w:line="240" w:lineRule="auto"/>
        <w:rPr>
          <w:rFonts w:eastAsia="Times New Roman" w:cstheme="minorHAnsi"/>
          <w:color w:val="4D575D"/>
          <w:sz w:val="28"/>
          <w:szCs w:val="28"/>
          <w:lang w:eastAsia="en-IN"/>
        </w:rPr>
      </w:pPr>
      <w:r w:rsidRPr="00175258">
        <w:rPr>
          <w:rFonts w:eastAsia="Times New Roman" w:cstheme="minorHAnsi"/>
          <w:color w:val="4D575D"/>
          <w:sz w:val="28"/>
          <w:szCs w:val="28"/>
          <w:lang w:eastAsia="en-IN"/>
        </w:rPr>
        <w:t>The analysis results to be provided with insights wherever applicable.</w:t>
      </w:r>
    </w:p>
    <w:p w14:paraId="3A641DD0" w14:textId="77777777" w:rsidR="00175258" w:rsidRPr="00175258" w:rsidRDefault="00175258" w:rsidP="00175258">
      <w:pPr>
        <w:shd w:val="clear" w:color="auto" w:fill="FFFFFF"/>
        <w:spacing w:before="60" w:after="100" w:afterAutospacing="1" w:line="240" w:lineRule="auto"/>
        <w:rPr>
          <w:rFonts w:eastAsia="Times New Roman" w:cstheme="minorHAnsi"/>
          <w:color w:val="24292E"/>
          <w:sz w:val="28"/>
          <w:szCs w:val="28"/>
          <w:lang w:eastAsia="en-IN"/>
        </w:rPr>
      </w:pPr>
    </w:p>
    <w:p w14:paraId="3829CF90" w14:textId="77777777" w:rsidR="00227B61" w:rsidRPr="00175258" w:rsidRDefault="00227B61">
      <w:pPr>
        <w:rPr>
          <w:rFonts w:cstheme="minorHAnsi"/>
          <w:sz w:val="28"/>
          <w:szCs w:val="28"/>
        </w:rPr>
      </w:pPr>
    </w:p>
    <w:sectPr w:rsidR="00227B61" w:rsidRPr="001752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0313A8"/>
    <w:multiLevelType w:val="multilevel"/>
    <w:tmpl w:val="87D0D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F041F6"/>
    <w:multiLevelType w:val="multilevel"/>
    <w:tmpl w:val="5A40E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5D58E9"/>
    <w:multiLevelType w:val="multilevel"/>
    <w:tmpl w:val="4B601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8C72DB9"/>
    <w:multiLevelType w:val="multilevel"/>
    <w:tmpl w:val="88129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sjAzNDI0NjAD0ko6SsGpxcWZ+XkgBYa1AEaxxgIsAAAA"/>
  </w:docVars>
  <w:rsids>
    <w:rsidRoot w:val="00175258"/>
    <w:rsid w:val="00175258"/>
    <w:rsid w:val="00227B61"/>
    <w:rsid w:val="00462D10"/>
    <w:rsid w:val="005716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72F1D"/>
  <w15:chartTrackingRefBased/>
  <w15:docId w15:val="{5A062B34-FF22-4BD5-A47E-AF85256F3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525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752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7623198">
      <w:bodyDiv w:val="1"/>
      <w:marLeft w:val="0"/>
      <w:marRight w:val="0"/>
      <w:marTop w:val="0"/>
      <w:marBottom w:val="0"/>
      <w:divBdr>
        <w:top w:val="none" w:sz="0" w:space="0" w:color="auto"/>
        <w:left w:val="none" w:sz="0" w:space="0" w:color="auto"/>
        <w:bottom w:val="none" w:sz="0" w:space="0" w:color="auto"/>
        <w:right w:val="none" w:sz="0" w:space="0" w:color="auto"/>
      </w:divBdr>
      <w:divsChild>
        <w:div w:id="1610505784">
          <w:marLeft w:val="0"/>
          <w:marRight w:val="0"/>
          <w:marTop w:val="0"/>
          <w:marBottom w:val="0"/>
          <w:divBdr>
            <w:top w:val="none" w:sz="0" w:space="0" w:color="auto"/>
            <w:left w:val="none" w:sz="0" w:space="0" w:color="auto"/>
            <w:bottom w:val="none" w:sz="0" w:space="0" w:color="auto"/>
            <w:right w:val="none" w:sz="0" w:space="0" w:color="auto"/>
          </w:divBdr>
        </w:div>
      </w:divsChild>
    </w:div>
    <w:div w:id="208306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0</Words>
  <Characters>2455</Characters>
  <Application>Microsoft Office Word</Application>
  <DocSecurity>0</DocSecurity>
  <Lines>20</Lines>
  <Paragraphs>5</Paragraphs>
  <ScaleCrop>false</ScaleCrop>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ul Goyal</dc:creator>
  <cp:keywords/>
  <dc:description/>
  <cp:lastModifiedBy>Pratul Goyal</cp:lastModifiedBy>
  <cp:revision>2</cp:revision>
  <dcterms:created xsi:type="dcterms:W3CDTF">2020-07-03T05:46:00Z</dcterms:created>
  <dcterms:modified xsi:type="dcterms:W3CDTF">2020-07-03T05:46:00Z</dcterms:modified>
</cp:coreProperties>
</file>